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cceae21b3527b172a7b0a3085bea7e9e9520c0db.png"/>
            <a:graphic>
              <a:graphicData uri="http://schemas.openxmlformats.org/drawingml/2006/picture">
                <pic:pic>
                  <pic:nvPicPr>
                    <pic:cNvPr id="1" name="image-cceae21b3527b172a7b0a3085bea7e9e9520c0db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bookmarkStart w:id="0" w:name="полная_пошаговая_инструкция_по_со_eccae9"/>
      <w:r>
        <w:rPr>
          <w:rFonts w:eastAsia="inter" w:cs="inter" w:ascii="inter" w:hAnsi="inter"/>
          <w:b/>
          <w:color w:val="000000"/>
          <w:sz w:val="39"/>
        </w:rPr>
        <w:t xml:space="preserve">Полная пошаговая инструкция по созданию YouTube-скриптов</w:t>
      </w:r>
      <w:bookmarkEnd w:id="0"/>
    </w:p>
    <w:p>
      <w:pPr>
        <w:spacing w:line="360" w:before="315" w:after="105" w:lineRule="auto"/>
        <w:ind w:left="-30"/>
        <w:jc w:val="left"/>
      </w:pPr>
      <w:bookmarkStart w:id="1" w:name="этап_1_подготовка_и_анализ_аудитории"/>
      <w:r>
        <w:rPr>
          <w:rFonts w:eastAsia="inter" w:cs="inter" w:ascii="inter" w:hAnsi="inter"/>
          <w:b/>
          <w:color w:val="000000"/>
          <w:sz w:val="24"/>
        </w:rPr>
        <w:t xml:space="preserve">ЭТАП 1: ПОДГОТОВКА И АНАЛИЗ АУДИТОРИИ</w:t>
      </w:r>
      <w:bookmarkEnd w:id="1"/>
    </w:p>
    <w:p>
      <w:pPr>
        <w:spacing w:line="360" w:before="315" w:after="105" w:lineRule="auto"/>
        <w:ind w:left="-30"/>
        <w:jc w:val="left"/>
      </w:pPr>
      <w:bookmarkStart w:id="2" w:name="шаг_1_1_определите_свою_целевую_а_e04ccc"/>
      <w:r>
        <w:rPr>
          <w:rFonts w:eastAsia="inter" w:cs="inter" w:ascii="inter" w:hAnsi="inter"/>
          <w:b/>
          <w:color w:val="000000"/>
          <w:sz w:val="24"/>
        </w:rPr>
        <w:t xml:space="preserve">Шаг 1.1: Определите свою целевую аудиторию</w:t>
      </w:r>
      <w:bookmarkEnd w:id="2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Задайте себе вопросы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Кто мои зрители? (возраст, интересы, уровень экспертизы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Какие у них проблемы и цели?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Какой стиль общения они предпочитают?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Пример анализа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Моя аудитория: Начинающие предприниматели 25-35 лет</w:t>
        <w:br/>
        <w:t xml:space="preserve">Проблемы: Мало времени, ограниченный бюджет, нужны быстрые результаты</w:t>
        <w:br/>
        <w:t xml:space="preserve">Стиль: Практичный, без воды, с конкретными примерами</w:t>
        <w:br/>
        <w:t xml:space="preserve">Язык: Деловой, но понятный, избегать сложных терминов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" w:name="шаг_1_2_выберите_формат_скрипта"/>
      <w:r>
        <w:rPr>
          <w:rFonts w:eastAsia="inter" w:cs="inter" w:ascii="inter" w:hAnsi="inter"/>
          <w:b/>
          <w:color w:val="000000"/>
          <w:sz w:val="24"/>
        </w:rPr>
        <w:t xml:space="preserve">Шаг 1.2: Выберите формат скрипта</w:t>
      </w:r>
      <w:bookmarkEnd w:id="3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Вариант А: Полный текст (Word-for-Word)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Используйте для: технических обзоров, туториалов, точных инструкций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Плюсы: точность, легче планировать визуалы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Минусы: может звучать заученно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Вариант Б: Bullet Points (Тезисы)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Используйте для: сторителлинга, новостей, разговорного контента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Плюсы: естественность, живая подача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Минусы: сложнее планировать B-roll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Рекомендация:</w:t>
      </w:r>
      <w:r>
        <w:rPr>
          <w:rFonts w:eastAsia="inter" w:cs="inter" w:ascii="inter" w:hAnsi="inter"/>
          <w:color w:val="000000"/>
        </w:rPr>
        <w:t xml:space="preserve"> Начинающим использовать полный текст, опытным — тезисы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4" w:name="этап_2_создание_хука_0_30_секунд"/>
      <w:r>
        <w:rPr>
          <w:rFonts w:eastAsia="inter" w:cs="inter" w:ascii="inter" w:hAnsi="inter"/>
          <w:b/>
          <w:color w:val="000000"/>
          <w:sz w:val="24"/>
        </w:rPr>
        <w:t xml:space="preserve">ЭТАП 2: СОЗДАНИЕ ХУКА (0-30 секунд)</w:t>
      </w:r>
      <w:bookmarkEnd w:id="4"/>
    </w:p>
    <w:p>
      <w:pPr>
        <w:spacing w:line="360" w:before="315" w:after="105" w:lineRule="auto"/>
        <w:ind w:left="-30"/>
        <w:jc w:val="left"/>
      </w:pPr>
      <w:bookmarkStart w:id="5" w:name="шаг_2_1_подтверждение_клика_5_10_сек"/>
      <w:r>
        <w:rPr>
          <w:rFonts w:eastAsia="inter" w:cs="inter" w:ascii="inter" w:hAnsi="inter"/>
          <w:b/>
          <w:color w:val="000000"/>
          <w:sz w:val="24"/>
        </w:rPr>
        <w:t xml:space="preserve">Шаг 2.1: Подтверждение клика (5-10 сек)</w:t>
      </w:r>
      <w:bookmarkEnd w:id="5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Формула:</w:t>
      </w:r>
      <w:r>
        <w:rPr>
          <w:rFonts w:eastAsia="inter" w:cs="inter" w:ascii="inter" w:hAnsi="inter"/>
          <w:color w:val="000000"/>
        </w:rPr>
        <w:t xml:space="preserve"> Немедленно скажите, о чём видео + создайте эмоциональный крючок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✅ Шаблоны: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Я потерял [сумма/время/что-то ценное] из-за [проблема, которую решает видео]"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Этот [инструмент/метод/секрет] изменил [результат] за [время]"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90% людей делают [ошибку] при [тема видео]"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Примеры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Тема: Инвестиции в криптовалюту</w:t>
        <w:br/>
        <w:t xml:space="preserve">❌ Плохо: "Привет! Сегодня поговорим о криптовалютах"</w:t>
        <w:br/>
        <w:t xml:space="preserve">✅ Хорошо: "Я заработал $50K на криптовалюте за 3 месяца, </w:t>
        <w:br/>
        <w:t xml:space="preserve">           но чуть не потерял всё из-за одной ошибки"</w:t>
        <w:br/>
        <w:t xml:space="preserve"/>
        <w:br/>
        <w:t xml:space="preserve">Тема: Изучение английского</w:t>
        <w:br/>
        <w:t xml:space="preserve">❌ Плохо: "В этом видео расскажу про изучение английского"</w:t>
        <w:br/>
        <w:t xml:space="preserve">✅ Хорошо: "Этот парень выучил английский за 6 месяцев </w:t>
        <w:br/>
        <w:t xml:space="preserve">           без курсов и репетиторов"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6" w:name="шаг_2_2_демонстрация_авторитета_3_5_сек"/>
      <w:r>
        <w:rPr>
          <w:rFonts w:eastAsia="inter" w:cs="inter" w:ascii="inter" w:hAnsi="inter"/>
          <w:b/>
          <w:color w:val="000000"/>
          <w:sz w:val="24"/>
        </w:rPr>
        <w:t xml:space="preserve">Шаг 2.2: Демонстрация авторитета (3-5 сек)</w:t>
      </w:r>
      <w:bookmarkEnd w:id="6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Что показать: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Конкретные результаты с цифрами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Кейсы клиентов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Достижения в теме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Годы опыта + результаты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Примеры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За 3 года я помог 500+ клиентам увеличить продажи на 40%"</w:t>
        <w:br/>
        <w:t xml:space="preserve">"Мои каналы набрали 2M подписчиков за 18 месяцев"</w:t>
        <w:br/>
        <w:t xml:space="preserve">"Этой стратегией пользуются Netflix, Apple и Amazon"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7" w:name="шаг_2_3_добавьте_твист_3_5_сек"/>
      <w:r>
        <w:rPr>
          <w:rFonts w:eastAsia="inter" w:cs="inter" w:ascii="inter" w:hAnsi="inter"/>
          <w:b/>
          <w:color w:val="000000"/>
          <w:sz w:val="24"/>
        </w:rPr>
        <w:t xml:space="preserve">Шаг 2.3: Добавьте твист (3-5 сек)</w:t>
      </w:r>
      <w:bookmarkEnd w:id="7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Что-то неожиданное, что ломает стереотипы: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Примеры твистов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...но секрет не в том, что все думают"</w:t>
        <w:br/>
        <w:t xml:space="preserve">"...и это работает даже если у вас нет опыта"</w:t>
        <w:br/>
        <w:t xml:space="preserve">"...секрет в том, чего НЕ нужно делать"</w:t>
        <w:br/>
        <w:t xml:space="preserve">"...но есть одна деталь, о которой молчат эксперты"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8" w:name="шаг_2_4_объясните_важность_создай_cd9a8f"/>
      <w:r>
        <w:rPr>
          <w:rFonts w:eastAsia="inter" w:cs="inter" w:ascii="inter" w:hAnsi="inter"/>
          <w:b/>
          <w:color w:val="000000"/>
          <w:sz w:val="24"/>
        </w:rPr>
        <w:t xml:space="preserve">Шаг 2.4: Объясните важность + создайте напряжение (5-10 сек)</w:t>
      </w:r>
      <w:bookmarkEnd w:id="8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Формула:</w:t>
      </w:r>
      <w:r>
        <w:rPr>
          <w:rFonts w:eastAsia="inter" w:cs="inter" w:ascii="inter" w:hAnsi="inter"/>
          <w:color w:val="000000"/>
        </w:rPr>
        <w:t xml:space="preserve"> Что случится, если НЕ применить + что получат, если применят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Примеры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Без этого знания вы продолжите сливать бюджет на рекламу, </w:t>
        <w:br/>
        <w:t xml:space="preserve">которая не работает. Но с правильным подходом каждый рубль </w:t>
        <w:br/>
        <w:t xml:space="preserve">будет приносить 3-5 рублей прибыли"</w:t>
        <w:br/>
        <w:t xml:space="preserve"/>
        <w:br/>
        <w:t xml:space="preserve">"Если пропустите эту информацию, потратите годы на изучение </w:t>
        <w:br/>
        <w:t xml:space="preserve">английского. А с этой системой заговорите за месяцы"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9" w:name="шаг_2_5_полный_пример_хука"/>
      <w:r>
        <w:rPr>
          <w:rFonts w:eastAsia="inter" w:cs="inter" w:ascii="inter" w:hAnsi="inter"/>
          <w:b/>
          <w:color w:val="000000"/>
          <w:sz w:val="24"/>
        </w:rPr>
        <w:t xml:space="preserve">Шаг 2.5: Полный пример хука</w:t>
      </w:r>
      <w:bookmarkEnd w:id="9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Тема:</w:t>
      </w:r>
      <w:r>
        <w:rPr>
          <w:rFonts w:eastAsia="inter" w:cs="inter" w:ascii="inter" w:hAnsi="inter"/>
          <w:color w:val="000000"/>
        </w:rPr>
        <w:t xml:space="preserve"> Создание контента с помощью ИИ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0-7 сек - Подтверждение + эмоция]</w:t>
        <w:br/>
        <w:t xml:space="preserve">"Если вы не используете ИИ для создания контента, </w:t>
        <w:br/>
        <w:t xml:space="preserve">вы тратите в 10 раз больше времени на худший результат."</w:t>
        <w:br/>
        <w:t xml:space="preserve"/>
        <w:br/>
        <w:t xml:space="preserve">[7-12 сек - Авторитет]  </w:t>
        <w:br/>
        <w:t xml:space="preserve">"Я управляю 4 YouTube-каналами с 100K+ подписчиков каждый, </w:t>
        <w:br/>
        <w:t xml:space="preserve">и весь контент создаю за 2 часа в день."</w:t>
        <w:br/>
        <w:t xml:space="preserve"/>
        <w:br/>
        <w:t xml:space="preserve">[12-17 сек - Твист]</w:t>
        <w:br/>
        <w:t xml:space="preserve">"Секрет не в том, чтобы заменить себя роботом, </w:t>
        <w:br/>
        <w:t xml:space="preserve">а в правильной настройке системы."</w:t>
        <w:br/>
        <w:t xml:space="preserve"/>
        <w:br/>
        <w:t xml:space="preserve">[17-27 сек - Важность + напряжение]</w:t>
        <w:br/>
        <w:t xml:space="preserve">"Без правильного подхода ИИ выдаёт generic-контент, </w:t>
        <w:br/>
        <w:t xml:space="preserve">который никого не цепляет. Но если знать 3 принципа, </w:t>
        <w:br/>
        <w:t xml:space="preserve">которые я покажу сегодня, каждый пост будет выглядеть </w:t>
        <w:br/>
        <w:t xml:space="preserve">так, будто его писал топовый копирайтер."</w:t>
        <w:br/>
        <w:t xml:space="preserve"/>
        <w:br/>
        <w:t xml:space="preserve">[27-30 сек - Обещание]</w:t>
        <w:br/>
        <w:t xml:space="preserve">"К концу видео у вас будет точная формула и инструменты, </w:t>
        <w:br/>
        <w:t xml:space="preserve">которые превратят любую идею в вирусный контент."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0" w:name="этап_3_структура_основного_тела"/>
      <w:r>
        <w:rPr>
          <w:rFonts w:eastAsia="inter" w:cs="inter" w:ascii="inter" w:hAnsi="inter"/>
          <w:b/>
          <w:color w:val="000000"/>
          <w:sz w:val="24"/>
        </w:rPr>
        <w:t xml:space="preserve">ЭТАП 3: СТРУКТУРА ОСНОВНОГО ТЕЛА</w:t>
      </w:r>
      <w:bookmarkEnd w:id="10"/>
    </w:p>
    <w:p>
      <w:pPr>
        <w:spacing w:line="360" w:before="315" w:after="105" w:lineRule="auto"/>
        <w:ind w:left="-30"/>
        <w:jc w:val="left"/>
      </w:pPr>
      <w:bookmarkStart w:id="11" w:name="шаг_3_1_начните_с_самого_сильного_619410"/>
      <w:r>
        <w:rPr>
          <w:rFonts w:eastAsia="inter" w:cs="inter" w:ascii="inter" w:hAnsi="inter"/>
          <w:b/>
          <w:color w:val="000000"/>
          <w:sz w:val="24"/>
        </w:rPr>
        <w:t xml:space="preserve">Шаг 3.1: Начните с самого сильного материала</w:t>
      </w:r>
      <w:bookmarkEnd w:id="11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Принцип:</w:t>
      </w:r>
      <w:r>
        <w:rPr>
          <w:rFonts w:eastAsia="inter" w:cs="inter" w:ascii="inter" w:hAnsi="inter"/>
          <w:color w:val="000000"/>
        </w:rPr>
        <w:t xml:space="preserve"> Первый пункт = лучший пункт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Пример структуры обзора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❌ Плохо (от слабого к сильному):</w:t>
        <w:br/>
        <w:t xml:space="preserve">"5 место: Посредственный инструмент...</w:t>
        <w:br/>
        <w:t xml:space="preserve">4 место: Чуть лучше...  </w:t>
        <w:br/>
        <w:t xml:space="preserve">3 место: Неплохо...</w:t>
        <w:br/>
        <w:t xml:space="preserve">2 место: Хорошо...</w:t>
        <w:br/>
        <w:t xml:space="preserve">1 место: Лучший!"</w:t>
        <w:br/>
        <w:t xml:space="preserve"/>
        <w:br/>
        <w:t xml:space="preserve">✅ Хорошо (сильный старт):</w:t>
        <w:br/>
        <w:t xml:space="preserve">"№1: Вот абсолютный лидер — посмотрите на это...</w:t>
        <w:br/>
        <w:t xml:space="preserve">[впечатляющая демонстрация]</w:t>
        <w:br/>
        <w:t xml:space="preserve">Теперь сравним с конкурентами, чтобы понять, </w:t>
        <w:br/>
        <w:t xml:space="preserve">почему остальные уступают..."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2" w:name="шаг_3_2_создавайте_curiosity_gaps"/>
      <w:r>
        <w:rPr>
          <w:rFonts w:eastAsia="inter" w:cs="inter" w:ascii="inter" w:hAnsi="inter"/>
          <w:b/>
          <w:color w:val="000000"/>
          <w:sz w:val="24"/>
        </w:rPr>
        <w:t xml:space="preserve">Шаг 3.2: Создавайте Curiosity Gaps</w:t>
      </w:r>
      <w:bookmarkEnd w:id="12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Формула:</w:t>
      </w:r>
      <w:r>
        <w:rPr>
          <w:rFonts w:eastAsia="inter" w:cs="inter" w:ascii="inter" w:hAnsi="inter"/>
          <w:color w:val="000000"/>
        </w:rPr>
        <w:t xml:space="preserve"> Дайте часть информации → создайте вопрос → обещайте ответ позже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Шаблоны Curiosity Gaps: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...но есть ОДИН нюанс, который всё меняет (покажу через 2 минуты)"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...а теперь самое интересное (не переключайтесь)"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...но подождите, пока не увидите, что будет дальше"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...секрет в деталях, которые я покажу в конце"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Пример применения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Первый способ заработка — партнёрские программы. </w:t>
        <w:br/>
        <w:t xml:space="preserve">Можно получать 5-15% с каждой продажи...</w:t>
        <w:br/>
        <w:t xml:space="preserve"/>
        <w:br/>
        <w:t xml:space="preserve">НО есть одна фишка, которая увеличивает этот процент </w:t>
        <w:br/>
        <w:t xml:space="preserve">до 50-70%. Покажу её в пункте №4, а пока разберём </w:t>
        <w:br/>
        <w:t xml:space="preserve">основы, чтобы вы поняли, как это работает."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3" w:name="шаг_3_3_устанавливайте_ребуки_каж_c8aa2c"/>
      <w:r>
        <w:rPr>
          <w:rFonts w:eastAsia="inter" w:cs="inter" w:ascii="inter" w:hAnsi="inter"/>
          <w:b/>
          <w:color w:val="000000"/>
          <w:sz w:val="24"/>
        </w:rPr>
        <w:t xml:space="preserve">Шаг 3.3: Устанавливайте Ребуки каждые 30-40 секунд</w:t>
      </w:r>
      <w:bookmarkEnd w:id="13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Таймер ребуков:</w:t>
      </w:r>
      <w:r>
        <w:rPr>
          <w:rFonts w:eastAsia="inter" w:cs="inter" w:ascii="inter" w:hAnsi="inter"/>
          <w:color w:val="000000"/>
        </w:rPr>
        <w:t xml:space="preserve"> Поставьте таймер и каждые 35 секунд добавляйте фразу-крючок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Библиотека ребуков: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И это только начало..."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Но вот где становится по-настоящему интересно..."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Подождите, это ещё не всё..."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А теперь — самое важное..."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Но если пропустите следующую часть, всё остальное бесполезно..."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Внимание — сейчас покажу то, о чём молчат эксперты..."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И вот здесь большинство совершает фатальную ошибку..."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Пример с таймингом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00:00] Основной контент...</w:t>
        <w:br/>
        <w:t xml:space="preserve">[00:35] "НО это только верхушка айсберга..."</w:t>
        <w:br/>
        <w:t xml:space="preserve">[01:10] "А теперь внимание — самое мощное..."</w:t>
        <w:br/>
        <w:t xml:space="preserve">[01:45] "И здесь большинство всё ломает, НО есть решение..."</w:t>
        <w:br/>
        <w:t xml:space="preserve">[02:20] "Подождите, пока не увидите следующее..."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4" w:name="шаг_3_4_добавляйте_эмоциональное_7c84f1"/>
      <w:r>
        <w:rPr>
          <w:rFonts w:eastAsia="inter" w:cs="inter" w:ascii="inter" w:hAnsi="inter"/>
          <w:b/>
          <w:color w:val="000000"/>
          <w:sz w:val="24"/>
        </w:rPr>
        <w:t xml:space="preserve">Шаг 3.4: Добавляйте эмоциональное разнообразие</w:t>
      </w:r>
      <w:bookmarkEnd w:id="14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План эмоциональных волн на 5-минутное видео: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3170"/>
        <w:gridCol w:w="3170"/>
        <w:gridCol w:w="3170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Время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Эмоция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Пример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0:00-0:3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Страх/Проблема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"Я потерял $10,000..."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0:30-1:15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Надежда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"Но потом я нашёл решение..."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1:15-2:0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Удивление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"Результат меня шокировал..."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2:00-2:3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Юмор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"Моя реакция была как у этого кота..."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2:30-3:15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Напряжение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"Но тут случилось непредвиденное..."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3:15-4:0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Облегчение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"К счастью, выход нашёлся..."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4:00-4:3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Триумф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"И вот каким стал результат..."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4:30-5:00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Мотивация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"Теперь и вы можете так же..."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bookmarkStart w:id="15" w:name="шаг_3_5_pattern_interrupts_смена_визуала"/>
      <w:r>
        <w:rPr>
          <w:rFonts w:eastAsia="inter" w:cs="inter" w:ascii="inter" w:hAnsi="inter"/>
          <w:b/>
          <w:color w:val="000000"/>
          <w:sz w:val="24"/>
        </w:rPr>
        <w:t xml:space="preserve">Шаг 3.5: Pattern Interrupts (Смена визуала)</w:t>
      </w:r>
      <w:bookmarkEnd w:id="15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Правило:</w:t>
      </w:r>
      <w:r>
        <w:rPr>
          <w:rFonts w:eastAsia="inter" w:cs="inter" w:ascii="inter" w:hAnsi="inter"/>
          <w:color w:val="000000"/>
        </w:rPr>
        <w:t xml:space="preserve"> Меняйте что-то визуальное каждые 20-40 секунд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Чек-лист Pattern Interrupts: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Смена ракурса камеры (крупный план ↔ средний план)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B-roll (дополнительные кадры по теме)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Скриншоты/изображения на полный экран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Анимированная графика/диаграммы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Текст на экране с ключевыми словами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Смена локации/фона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Zoom in/zoom out на важных моментах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Мемы/GIF для юмора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Изменение скорости видео (slow motion/time lapse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Пример планирования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0:00-0:20] Говорящая голова, крупный план</w:t>
        <w:br/>
        <w:t xml:space="preserve">[0:20-0:45] B-roll: человек работает за компьютером</w:t>
        <w:br/>
        <w:t xml:space="preserve">[0:45-1:00] Скриншот интерфейса программы</w:t>
        <w:br/>
        <w:t xml:space="preserve">[1:00-1:25] Смена ракурса: средний план, другой угол</w:t>
        <w:br/>
        <w:t xml:space="preserve">[1:25-1:40] Анимированная диаграмма роста</w:t>
        <w:br/>
        <w:t xml:space="preserve">[1:40-2:00] Текст на экране: "73% увеличение продаж"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6" w:name="этап_4_создание_мощного_аутро"/>
      <w:r>
        <w:rPr>
          <w:rFonts w:eastAsia="inter" w:cs="inter" w:ascii="inter" w:hAnsi="inter"/>
          <w:b/>
          <w:color w:val="000000"/>
          <w:sz w:val="24"/>
        </w:rPr>
        <w:t xml:space="preserve">ЭТАП 4: СОЗДАНИЕ МОЩНОГО АУТРО</w:t>
      </w:r>
      <w:bookmarkEnd w:id="16"/>
    </w:p>
    <w:p>
      <w:pPr>
        <w:spacing w:line="360" w:before="315" w:after="105" w:lineRule="auto"/>
        <w:ind w:left="-30"/>
        <w:jc w:val="left"/>
      </w:pPr>
      <w:bookmarkStart w:id="17" w:name="шаг_4_1_резюме_10_15_секунд"/>
      <w:r>
        <w:rPr>
          <w:rFonts w:eastAsia="inter" w:cs="inter" w:ascii="inter" w:hAnsi="inter"/>
          <w:b/>
          <w:color w:val="000000"/>
          <w:sz w:val="24"/>
        </w:rPr>
        <w:t xml:space="preserve">Шаг 4.1: Резюме (10-15 секунд)</w:t>
      </w:r>
      <w:bookmarkEnd w:id="17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Формула:</w:t>
      </w:r>
      <w:r>
        <w:rPr>
          <w:rFonts w:eastAsia="inter" w:cs="inter" w:ascii="inter" w:hAnsi="inter"/>
          <w:color w:val="000000"/>
        </w:rPr>
        <w:t xml:space="preserve"> "Итак, сегодня вы узнали..." + список из 3-5 главных пунктов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Примеры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Итак, теперь вы знаете 5 способов заработка на YouTube:</w:t>
        <w:br/>
        <w:t xml:space="preserve">партнёрские программы, спонсорство, собственные продукты, </w:t>
        <w:br/>
        <w:t xml:space="preserve">донаты и мерч. Плюс секретную фишку с увеличением </w:t>
        <w:br/>
        <w:t xml:space="preserve">партнёрских процентов до 70%."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8" w:name="шаг_4_2_визуализация_результата_5_a79a94"/>
      <w:r>
        <w:rPr>
          <w:rFonts w:eastAsia="inter" w:cs="inter" w:ascii="inter" w:hAnsi="inter"/>
          <w:b/>
          <w:color w:val="000000"/>
          <w:sz w:val="24"/>
        </w:rPr>
        <w:t xml:space="preserve">Шаг 4.2: Визуализация результата (5-10 секунд)</w:t>
      </w:r>
      <w:bookmarkEnd w:id="18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Формула:</w:t>
      </w:r>
      <w:r>
        <w:rPr>
          <w:rFonts w:eastAsia="inter" w:cs="inter" w:ascii="inter" w:hAnsi="inter"/>
          <w:color w:val="000000"/>
        </w:rPr>
        <w:t xml:space="preserve"> Не просто "теперь вы знаете", а "с этим вы сможете..."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Примеры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❌ Слабо: "Теперь вы знаете, как продвигать канал"</w:t>
        <w:br/>
        <w:t xml:space="preserve">✅ Сильно: "С этими стратегиями вы перестанете месяцами </w:t>
        <w:br/>
        <w:t xml:space="preserve">ждать подписчиков и начнёте расти на 1000+ в неделю"</w:t>
        <w:br/>
        <w:t xml:space="preserve"/>
        <w:br/>
        <w:t xml:space="preserve">❌ Слабо: "Вы изучили основы инвестирования"  </w:t>
        <w:br/>
        <w:t xml:space="preserve">✅ Сильно: "Теперь вы можете создать портфель, который </w:t>
        <w:br/>
        <w:t xml:space="preserve">будет приносить 15-20% годовых даже во время кризиса"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19" w:name="шаг_4_3_создайте_следующую_пробле_183aca"/>
      <w:r>
        <w:rPr>
          <w:rFonts w:eastAsia="inter" w:cs="inter" w:ascii="inter" w:hAnsi="inter"/>
          <w:b/>
          <w:color w:val="000000"/>
          <w:sz w:val="24"/>
        </w:rPr>
        <w:t xml:space="preserve">Шаг 4.3: Создайте следующую проблему (10-15 секунд)</w:t>
      </w:r>
      <w:bookmarkEnd w:id="19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Формула:</w:t>
      </w:r>
      <w:r>
        <w:rPr>
          <w:rFonts w:eastAsia="inter" w:cs="inter" w:ascii="inter" w:hAnsi="inter"/>
          <w:color w:val="000000"/>
        </w:rPr>
        <w:t xml:space="preserve"> "Но вот с чем столкнётся большинство..." + описание новой боли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Примеры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Но вот проблема — даже зная эти стратегии, 90% бросают </w:t>
        <w:br/>
        <w:t xml:space="preserve">через месяц, потому что не видят быстрых результатов. </w:t>
        <w:br/>
        <w:t xml:space="preserve">А дело в том, что есть 3 психологические ловушки, </w:t>
        <w:br/>
        <w:t xml:space="preserve">которые убивают мотивацию..."</w:t>
        <w:br/>
        <w:t xml:space="preserve"/>
        <w:br/>
        <w:t xml:space="preserve">"Однако есть подводный камень — без правильной настройки </w:t>
        <w:br/>
        <w:t xml:space="preserve">рекламы вы можете слить весь бюджет за первую неделю. </w:t>
        <w:br/>
        <w:t xml:space="preserve">И большинство именно так и делает..."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20" w:name="шаг_4_4_предложите_решение_10_15_секунд"/>
      <w:r>
        <w:rPr>
          <w:rFonts w:eastAsia="inter" w:cs="inter" w:ascii="inter" w:hAnsi="inter"/>
          <w:b/>
          <w:color w:val="000000"/>
          <w:sz w:val="24"/>
        </w:rPr>
        <w:t xml:space="preserve">Шаг 4.4: Предложите решение (10-15 секунд)</w:t>
      </w:r>
      <w:bookmarkEnd w:id="20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Варианты решений: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Следующее видео на канале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Бесплатный чек-лист/гайд в описании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Платный курс/консультация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mail-рассылка с дополнительными материалами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Сообщество в Telegram/Discord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Примеры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Именно поэтому я записал отдельное видео про 7 ошибок </w:t>
        <w:br/>
        <w:t xml:space="preserve">новичков в рекламе — ссылка в правом верхнем углу. </w:t>
        <w:br/>
        <w:t xml:space="preserve">Посмотрите его прямо сейчас, пока информация свежая."</w:t>
        <w:br/>
        <w:t xml:space="preserve"/>
        <w:br/>
        <w:t xml:space="preserve">"Поэтому я создал бесплатный чек-лист '30 дней мотивации' — </w:t>
        <w:br/>
        <w:t xml:space="preserve">ссылка в описании. Скачайте сегодня, завтра будет поздно."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21" w:name="шаг_4_5_сильный_cta_с_вовлечением_4213d1"/>
      <w:r>
        <w:rPr>
          <w:rFonts w:eastAsia="inter" w:cs="inter" w:ascii="inter" w:hAnsi="inter"/>
          <w:b/>
          <w:color w:val="000000"/>
          <w:sz w:val="24"/>
        </w:rPr>
        <w:t xml:space="preserve">Шаг 4.5: Сильный CTA с вовлечением (5-10 секунд)</w:t>
      </w:r>
      <w:bookmarkEnd w:id="21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Компоненты сильного CTA: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Конкретная выгода от подписки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Частота/график выхода контента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Вопрос для комментариев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Срочность или эксклюзивность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Шаблоны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Подписывайтесь, чтобы не пропустить [конкретная выгода] — </w:t>
        <w:br/>
        <w:t xml:space="preserve">выходит каждый [день недели]. А [вопрос по теме] — </w:t>
        <w:br/>
        <w:t xml:space="preserve">напишите в комментах, разберу в следующем выпуске!"</w:t>
        <w:br/>
        <w:t xml:space="preserve"/>
        <w:br/>
        <w:t xml:space="preserve">"Жмите подписку для еженедельных разборов успешных кейсов </w:t>
        <w:br/>
        <w:t xml:space="preserve">— только здесь и нигде больше. И какой способ заработка </w:t>
        <w:br/>
        <w:t xml:space="preserve">вы попробуете первым? Пишите номер в комментах!"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22" w:name="шаг_4_6_полный_пример_аутро"/>
      <w:r>
        <w:rPr>
          <w:rFonts w:eastAsia="inter" w:cs="inter" w:ascii="inter" w:hAnsi="inter"/>
          <w:b/>
          <w:color w:val="000000"/>
          <w:sz w:val="24"/>
        </w:rPr>
        <w:t xml:space="preserve">Шаг 4.6: Полный пример аутро</w:t>
      </w:r>
      <w:bookmarkEnd w:id="22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Тема:</w:t>
      </w:r>
      <w:r>
        <w:rPr>
          <w:rFonts w:eastAsia="inter" w:cs="inter" w:ascii="inter" w:hAnsi="inter"/>
          <w:color w:val="000000"/>
        </w:rPr>
        <w:t xml:space="preserve"> Способы заработка на YouTub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Резюме - 12 сек]</w:t>
        <w:br/>
        <w:t xml:space="preserve">"Итак, сегодня вы изучили 5 проверенных способов монетизации </w:t>
        <w:br/>
        <w:t xml:space="preserve">YouTube: от партнёрки до собственных продуктов, плюс </w:t>
        <w:br/>
        <w:t xml:space="preserve">секретную технику масштабирования доходов."</w:t>
        <w:br/>
        <w:t xml:space="preserve"/>
        <w:br/>
        <w:t xml:space="preserve">[Визуализация - 8 сек]  </w:t>
        <w:br/>
        <w:t xml:space="preserve">"С этими стратегиями вы превратите канал из хобби </w:t>
        <w:br/>
        <w:t xml:space="preserve">в полноценный бизнес, который приносит $3-10K в месяц."</w:t>
        <w:br/>
        <w:t xml:space="preserve"/>
        <w:br/>
        <w:t xml:space="preserve">[Следующая проблема - 13 сек]</w:t>
        <w:br/>
        <w:t xml:space="preserve">"Но есть нюанс — 80% пытаются запустить всё сразу </w:t>
        <w:br/>
        <w:t xml:space="preserve">и сгорают за первый месяц. А успешные фокусируются </w:t>
        <w:br/>
        <w:t xml:space="preserve">на одном способе, доводят до автоматизма, </w:t>
        <w:br/>
        <w:t xml:space="preserve">и только потом добавляют следующий."</w:t>
        <w:br/>
        <w:t xml:space="preserve"/>
        <w:br/>
        <w:t xml:space="preserve">[Решение - 12 сек]</w:t>
        <w:br/>
        <w:t xml:space="preserve">"Поэтому я записал видео 'Пошаговый план монетизации </w:t>
        <w:br/>
        <w:t xml:space="preserve">на первые 90 дней' — там точная последовательность </w:t>
        <w:br/>
        <w:t xml:space="preserve">действий без хаоса. Ссылка в описании, смотрите </w:t>
        <w:br/>
        <w:t xml:space="preserve">пока не удалил."</w:t>
        <w:br/>
        <w:t xml:space="preserve"/>
        <w:br/>
        <w:t xml:space="preserve">[CTA + вовлечение - 10 сек]</w:t>
        <w:br/>
        <w:t xml:space="preserve">"Подписывайтесь на разборы успешных каналов каждый четверг — </w:t>
        <w:br/>
        <w:t xml:space="preserve">только реальные кейсы с цифрами. А какой способ заработка </w:t>
        <w:br/>
        <w:t xml:space="preserve">вас больше всего заинтересовал? Пишите номер в комментах!"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3" w:name="этап_5_финальная_сборка_и_оптимизация"/>
      <w:r>
        <w:rPr>
          <w:rFonts w:eastAsia="inter" w:cs="inter" w:ascii="inter" w:hAnsi="inter"/>
          <w:b/>
          <w:color w:val="000000"/>
          <w:sz w:val="24"/>
        </w:rPr>
        <w:t xml:space="preserve">ЭТАП 5: ФИНАЛЬНАЯ СБОРКА И ОПТИМИЗАЦИЯ</w:t>
      </w:r>
      <w:bookmarkEnd w:id="23"/>
    </w:p>
    <w:p>
      <w:pPr>
        <w:spacing w:line="360" w:before="315" w:after="105" w:lineRule="auto"/>
        <w:ind w:left="-30"/>
        <w:jc w:val="left"/>
      </w:pPr>
      <w:bookmarkStart w:id="24" w:name="шаг_5_1_общий_чек_лист_готового_скрипта"/>
      <w:r>
        <w:rPr>
          <w:rFonts w:eastAsia="inter" w:cs="inter" w:ascii="inter" w:hAnsi="inter"/>
          <w:b/>
          <w:color w:val="000000"/>
          <w:sz w:val="24"/>
        </w:rPr>
        <w:t xml:space="preserve">Шаг 5.1: Общий чек-лист готового скрипта</w:t>
      </w:r>
      <w:bookmarkEnd w:id="24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Хук (0-30 сек):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Подтверждение клика в первые 5 секунд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Демонстрация авторитета/результатов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Неожиданный твист или инсайт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Объяснение важности темы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Обещание конкретной выгоды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Основное тело: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Начинается с самого сильного пункта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Есть curiosity gaps в каждом разделе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Ребуки каждые 30-40 секунд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Эмоциональное разнообразие (минимум 4 разные эмоции)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Pattern interrupts каждые 20-40 секунд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Логическая связь между всеми пунктами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Аутро: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Чёткое резюме главных пунктов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Визуализация выгоды для зрителя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Новая проблема/препятствие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Конкретное решение со срочностью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CTA с выгодой + вопрос для комментариев</w:t>
      </w:r>
    </w:p>
    <w:p>
      <w:pPr>
        <w:spacing w:line="360" w:before="315" w:after="105" w:lineRule="auto"/>
        <w:ind w:left="-30"/>
        <w:jc w:val="left"/>
      </w:pPr>
      <w:bookmarkStart w:id="25" w:name="шаг_5_2_тайминг_и_структура"/>
      <w:r>
        <w:rPr>
          <w:rFonts w:eastAsia="inter" w:cs="inter" w:ascii="inter" w:hAnsi="inter"/>
          <w:b/>
          <w:color w:val="000000"/>
          <w:sz w:val="24"/>
        </w:rPr>
        <w:t xml:space="preserve">Шаг 5.2: Тайминг и структура</w:t>
      </w:r>
      <w:bookmarkEnd w:id="25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Идеальные пропорции для разных форматов: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5-минутное видео: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Хук: 30 сек (10%)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Основное тело: 3 мин 30 сек (70%)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Аутро: 1 мин (20%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10-минутное видео: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Хук: 45 сек (7.5%)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Основное тело: 7 мин 45 сек (77.5%)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Аутро: 1 мин 30 сек (15%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15-минутное видео: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Хук: 1 мин (6.7%)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Основное тело: 12 мин (80%)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Аутро: 2 мин (13.3%)</w:t>
      </w:r>
    </w:p>
    <w:p>
      <w:pPr>
        <w:spacing w:line="360" w:before="315" w:after="105" w:lineRule="auto"/>
        <w:ind w:left="-30"/>
        <w:jc w:val="left"/>
      </w:pPr>
      <w:bookmarkStart w:id="26" w:name="шаг_5_3_тестирование_и_улучшение"/>
      <w:r>
        <w:rPr>
          <w:rFonts w:eastAsia="inter" w:cs="inter" w:ascii="inter" w:hAnsi="inter"/>
          <w:b/>
          <w:color w:val="000000"/>
          <w:sz w:val="24"/>
        </w:rPr>
        <w:t xml:space="preserve">Шаг 5.3: Тестирование и улучшение</w:t>
      </w:r>
      <w:bookmarkEnd w:id="26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Метрики для отслеживания: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tention в первые 30 секунд (цель: 70%+)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Средний % досмотра (цель: 50%+)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TR (click-through rate) в первые 24 часа (цель: 8%+)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gagement rate (лайки + комменты) (цель: 5%+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Что тестировать: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Разные типы хуков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Порядок подачи информации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Частоту ребуков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Различные CTA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7" w:name="этап_6_использование_ии_для_автом_a66036"/>
      <w:r>
        <w:rPr>
          <w:rFonts w:eastAsia="inter" w:cs="inter" w:ascii="inter" w:hAnsi="inter"/>
          <w:b/>
          <w:color w:val="000000"/>
          <w:sz w:val="24"/>
        </w:rPr>
        <w:t xml:space="preserve">ЭТАП 6: ИСПОЛЬЗОВАНИЕ ИИ ДЛЯ АВТОМАТИЗАЦИИ</w:t>
      </w:r>
      <w:bookmarkEnd w:id="27"/>
    </w:p>
    <w:p>
      <w:pPr>
        <w:spacing w:line="360" w:before="315" w:after="105" w:lineRule="auto"/>
        <w:ind w:left="-30"/>
        <w:jc w:val="left"/>
      </w:pPr>
      <w:bookmarkStart w:id="28" w:name="шаг_6_1_подготовка_материалов_для_ии"/>
      <w:r>
        <w:rPr>
          <w:rFonts w:eastAsia="inter" w:cs="inter" w:ascii="inter" w:hAnsi="inter"/>
          <w:b/>
          <w:color w:val="000000"/>
          <w:sz w:val="24"/>
        </w:rPr>
        <w:t xml:space="preserve">Шаг 6.1: Подготовка материалов для ИИ</w:t>
      </w:r>
      <w:bookmarkEnd w:id="28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Создайте 3 папки с материалами: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Папка 1: "Мой стиль"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3-5 лучших скриптов ваших видео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Описание тона общения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Типичные фразы и обороты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Примеры ваших хуков и CTA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Папка 2: "Структура"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Эта инструкция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Примеры хороших и плохих скриптов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Формулы для каждого блока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Чек-листы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Папка 3: "Контент</w:t>
      </w:r>
      <w:r>
        <w:rPr>
          <w:rFonts w:eastAsia="inter" w:cs="inter" w:ascii="inter" w:hAnsi="inter"/>
          <w:color w:val="000000"/>
        </w:rPr>
        <w:t xml:space="preserve">"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Исходная информация по теме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Ссылки на исследования/статьи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Ваши заметки и идеи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Статистика и факты</w:t>
      </w:r>
    </w:p>
    <w:p>
      <w:pPr>
        <w:spacing w:line="360" w:before="315" w:after="105" w:lineRule="auto"/>
        <w:ind w:left="-30"/>
        <w:jc w:val="left"/>
      </w:pPr>
      <w:bookmarkStart w:id="29" w:name="шаг_6_2_промпт_для_создания_скрипта"/>
      <w:r>
        <w:rPr>
          <w:rFonts w:eastAsia="inter" w:cs="inter" w:ascii="inter" w:hAnsi="inter"/>
          <w:b/>
          <w:color w:val="000000"/>
          <w:sz w:val="24"/>
        </w:rPr>
        <w:t xml:space="preserve">Шаг 6.2: Промпт для создания скрипта</w:t>
      </w:r>
      <w:bookmarkEnd w:id="29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Роль: Ты эксперт-копирайтер YouTube-скриптов с опытом 10+ лет.</w:t>
        <w:br/>
        <w:t xml:space="preserve"/>
        <w:br/>
        <w:t xml:space="preserve">Задача: Создай полный скрипт для YouTube-видео длительностью [время].</w:t>
        <w:br/>
        <w:t xml:space="preserve"/>
        <w:br/>
        <w:t xml:space="preserve">Исходные данные:</w:t>
        <w:br/>
        <w:t xml:space="preserve">- Стиль: [загрузить из папки 1]</w:t>
        <w:br/>
        <w:t xml:space="preserve">- Структура: [загрузить из папки 2] </w:t>
        <w:br/>
        <w:t xml:space="preserve">- Тема: [загрузить из папки 3]</w:t>
        <w:br/>
        <w:t xml:space="preserve"/>
        <w:br/>
        <w:t xml:space="preserve">Требования к скрипту:</w:t>
        <w:br/>
        <w:t xml:space="preserve">1. ХУК (30 сек): подтверждение клика + авторитет + твист + важность + обещание</w:t>
        <w:br/>
        <w:t xml:space="preserve">2. ОСНОВНОЕ ТЕЛО: начать с сильнейшего + curiosity gaps + ребуки каждые 35 сек + эмоциональные волны</w:t>
        <w:br/>
        <w:t xml:space="preserve">3. АУТРО: резюме + визуализация + новая проблема + решение + CTA</w:t>
        <w:br/>
        <w:t xml:space="preserve"/>
        <w:br/>
        <w:t xml:space="preserve">Дополнительно:</w:t>
        <w:br/>
        <w:t xml:space="preserve">- Указывай тайминг для каждого блока</w:t>
        <w:br/>
        <w:t xml:space="preserve">- Отмечай места для B-roll</w:t>
        <w:br/>
        <w:t xml:space="preserve">- Добавляй ребуки в скобках</w:t>
        <w:br/>
        <w:t xml:space="preserve">- Выделяй ключевые слова для анимации</w:t>
        <w:br/>
        <w:t xml:space="preserve"/>
        <w:br/>
        <w:t xml:space="preserve">Целевая аудитория: [описание]</w:t>
        <w:br/>
        <w:t xml:space="preserve">Основная цель видео: [образование/развлечение/продажа]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0" w:name="шаг_6_3_доработка_и_персонализация"/>
      <w:r>
        <w:rPr>
          <w:rFonts w:eastAsia="inter" w:cs="inter" w:ascii="inter" w:hAnsi="inter"/>
          <w:b/>
          <w:color w:val="000000"/>
          <w:sz w:val="24"/>
        </w:rPr>
        <w:t xml:space="preserve">Шаг 6.3: Доработка и персонализация</w:t>
      </w:r>
      <w:bookmarkEnd w:id="30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После получения скрипта от ИИ:</w:t>
      </w:r>
    </w:p>
    <w:p>
      <w:pPr>
        <w:numPr>
          <w:ilvl w:val="0"/>
          <w:numId w:val="2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Проверьте хук</w:t>
      </w:r>
      <w:r>
        <w:rPr>
          <w:rFonts w:eastAsia="inter" w:cs="inter" w:ascii="inter" w:hAnsi="inter"/>
          <w:color w:val="000000"/>
          <w:sz w:val="21"/>
        </w:rPr>
        <w:t xml:space="preserve"> — звучит ли естественно в вашем исполнении?</w:t>
      </w:r>
    </w:p>
    <w:p>
      <w:pPr>
        <w:numPr>
          <w:ilvl w:val="0"/>
          <w:numId w:val="2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Адаптируйте примеры</w:t>
      </w:r>
      <w:r>
        <w:rPr>
          <w:rFonts w:eastAsia="inter" w:cs="inter" w:ascii="inter" w:hAnsi="inter"/>
          <w:color w:val="000000"/>
          <w:sz w:val="21"/>
        </w:rPr>
        <w:t xml:space="preserve"> — замените на более релевантные для вашей ниши</w:t>
      </w:r>
    </w:p>
    <w:p>
      <w:pPr>
        <w:numPr>
          <w:ilvl w:val="0"/>
          <w:numId w:val="2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Скорректируйте тайминг</w:t>
      </w:r>
      <w:r>
        <w:rPr>
          <w:rFonts w:eastAsia="inter" w:cs="inter" w:ascii="inter" w:hAnsi="inter"/>
          <w:color w:val="000000"/>
          <w:sz w:val="21"/>
        </w:rPr>
        <w:t xml:space="preserve"> — под вашу скорость речи</w:t>
      </w:r>
    </w:p>
    <w:p>
      <w:pPr>
        <w:numPr>
          <w:ilvl w:val="0"/>
          <w:numId w:val="2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Добавьте личные истории</w:t>
      </w:r>
      <w:r>
        <w:rPr>
          <w:rFonts w:eastAsia="inter" w:cs="inter" w:ascii="inter" w:hAnsi="inter"/>
          <w:color w:val="000000"/>
          <w:sz w:val="21"/>
        </w:rPr>
        <w:t xml:space="preserve"> — они увеличивают вовлечённость на 40%</w:t>
      </w:r>
    </w:p>
    <w:p>
      <w:pPr>
        <w:numPr>
          <w:ilvl w:val="0"/>
          <w:numId w:val="2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Проверьте логику</w:t>
      </w:r>
      <w:r>
        <w:rPr>
          <w:rFonts w:eastAsia="inter" w:cs="inter" w:ascii="inter" w:hAnsi="inter"/>
          <w:color w:val="000000"/>
          <w:sz w:val="21"/>
        </w:rPr>
        <w:t xml:space="preserve"> — есть ли плавные переходы между блоками?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1" w:name="финальный_чек_лист_перед_публикацией"/>
      <w:r>
        <w:rPr>
          <w:rFonts w:eastAsia="inter" w:cs="inter" w:ascii="inter" w:hAnsi="inter"/>
          <w:b/>
          <w:color w:val="000000"/>
          <w:sz w:val="24"/>
        </w:rPr>
        <w:t xml:space="preserve">ФИНАЛЬНЫЙ ЧЕК-ЛИСТ ПЕРЕД ПУБЛИКАЦИЕЙ</w:t>
      </w:r>
      <w:bookmarkEnd w:id="31"/>
    </w:p>
    <w:p>
      <w:pPr>
        <w:spacing w:line="360" w:before="315" w:after="105" w:lineRule="auto"/>
        <w:ind w:left="-30"/>
        <w:jc w:val="left"/>
      </w:pPr>
      <w:bookmarkStart w:id="32" w:name="технический_чек_лист"/>
      <w:r>
        <w:rPr>
          <w:rFonts w:eastAsia="inter" w:cs="inter" w:ascii="inter" w:hAnsi="inter"/>
          <w:b/>
          <w:color w:val="000000"/>
          <w:sz w:val="24"/>
        </w:rPr>
        <w:t xml:space="preserve">Технический чек-лист:</w:t>
      </w:r>
      <w:bookmarkEnd w:id="32"/>
    </w:p>
    <w:p>
      <w:pPr>
        <w:numPr>
          <w:ilvl w:val="0"/>
          <w:numId w:val="2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Скрипт проговорён вслух — звучит естественно</w:t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Указаны места для B-roll и анимации</w:t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Размечен тайминг для всех блоков</w:t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Подготовлены ключевые слова для SEO</w:t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Написан description с CTA</w:t>
      </w:r>
    </w:p>
    <w:p>
      <w:pPr>
        <w:spacing w:line="360" w:before="315" w:after="105" w:lineRule="auto"/>
        <w:ind w:left="-30"/>
        <w:jc w:val="left"/>
      </w:pPr>
      <w:bookmarkStart w:id="33" w:name="контентный_чек_лист"/>
      <w:r>
        <w:rPr>
          <w:rFonts w:eastAsia="inter" w:cs="inter" w:ascii="inter" w:hAnsi="inter"/>
          <w:b/>
          <w:color w:val="000000"/>
          <w:sz w:val="24"/>
        </w:rPr>
        <w:t xml:space="preserve">Контентный чек-лист:</w:t>
      </w:r>
      <w:bookmarkEnd w:id="33"/>
    </w:p>
    <w:p>
      <w:pPr>
        <w:numPr>
          <w:ilvl w:val="0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Хук цепляет в первые 5 секунд</w:t>
      </w:r>
    </w:p>
    <w:p>
      <w:pPr>
        <w:numPr>
          <w:ilvl w:val="0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Есть минимум 3 curiosity gaps</w:t>
      </w:r>
    </w:p>
    <w:p>
      <w:pPr>
        <w:numPr>
          <w:ilvl w:val="0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Ребуки каждые 30-40 секунд</w:t>
      </w:r>
    </w:p>
    <w:p>
      <w:pPr>
        <w:numPr>
          <w:ilvl w:val="0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Минимум 4 разные эмоции в видео</w:t>
      </w:r>
    </w:p>
    <w:p>
      <w:pPr>
        <w:numPr>
          <w:ilvl w:val="0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Сильный CTA с конкретной выгодой</w:t>
      </w:r>
    </w:p>
    <w:p>
      <w:pPr>
        <w:numPr>
          <w:ilvl w:val="0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Есть вопрос для комментариев</w:t>
      </w:r>
    </w:p>
    <w:p>
      <w:pPr>
        <w:spacing w:line="360" w:before="315" w:after="105" w:lineRule="auto"/>
        <w:ind w:left="-30"/>
        <w:jc w:val="left"/>
      </w:pPr>
      <w:bookmarkStart w:id="34" w:name="психологический_чек_лист"/>
      <w:r>
        <w:rPr>
          <w:rFonts w:eastAsia="inter" w:cs="inter" w:ascii="inter" w:hAnsi="inter"/>
          <w:b/>
          <w:color w:val="000000"/>
          <w:sz w:val="24"/>
        </w:rPr>
        <w:t xml:space="preserve">Психологический чек-лист:</w:t>
      </w:r>
      <w:bookmarkEnd w:id="34"/>
    </w:p>
    <w:p>
      <w:pPr>
        <w:numPr>
          <w:ilvl w:val="0"/>
          <w:numId w:val="2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Зритель понимает "что получит" в первые 15 секунд</w:t>
      </w:r>
    </w:p>
    <w:p>
      <w:pPr>
        <w:numPr>
          <w:ilvl w:val="0"/>
          <w:numId w:val="2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Каждый блок оставляет открытые вопросы</w:t>
      </w:r>
    </w:p>
    <w:p>
      <w:pPr>
        <w:numPr>
          <w:ilvl w:val="0"/>
          <w:numId w:val="2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История имеет эмоциональную арку</w:t>
      </w:r>
    </w:p>
    <w:p>
      <w:pPr>
        <w:numPr>
          <w:ilvl w:val="0"/>
          <w:numId w:val="2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CTA ощущается как естественный следующий шаг</w:t>
      </w:r>
    </w:p>
    <w:p>
      <w:pPr>
        <w:numPr>
          <w:ilvl w:val="0"/>
          <w:numId w:val="2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[ ] После просмотра есть чёткое понимание действий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5" w:name="бонус_шаблоны_для_быстрого_старта"/>
      <w:r>
        <w:rPr>
          <w:rFonts w:eastAsia="inter" w:cs="inter" w:ascii="inter" w:hAnsi="inter"/>
          <w:b/>
          <w:color w:val="000000"/>
          <w:sz w:val="24"/>
        </w:rPr>
        <w:t xml:space="preserve">БОНУС: ШАБЛОНЫ ДЛЯ БЫСТРОГО СТАРТА</w:t>
      </w:r>
      <w:bookmarkEnd w:id="35"/>
    </w:p>
    <w:p>
      <w:pPr>
        <w:spacing w:line="360" w:before="315" w:after="105" w:lineRule="auto"/>
        <w:ind w:left="-30"/>
        <w:jc w:val="left"/>
      </w:pPr>
      <w:bookmarkStart w:id="36" w:name="шаблон_1_обучающее_видео"/>
      <w:r>
        <w:rPr>
          <w:rFonts w:eastAsia="inter" w:cs="inter" w:ascii="inter" w:hAnsi="inter"/>
          <w:b/>
          <w:color w:val="000000"/>
          <w:sz w:val="24"/>
        </w:rPr>
        <w:t xml:space="preserve">Шаблон 1: Обучающее видео</w:t>
      </w:r>
      <w:bookmarkEnd w:id="36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ХУК:</w:t>
        <w:br/>
        <w:t xml:space="preserve">"[Шокирующий факт/статистика по теме] — </w:t>
        <w:br/>
        <w:t xml:space="preserve">я узнал это [когда/как] и результат превзошёл ожидания. </w:t>
        <w:br/>
        <w:t xml:space="preserve">За [время] я [конкретный результат], и сегодня покажу </w:t>
        <w:br/>
        <w:t xml:space="preserve">точную систему из [число] шагов."</w:t>
        <w:br/>
        <w:t xml:space="preserve"/>
        <w:br/>
        <w:t xml:space="preserve">ТЕЛО:</w:t>
        <w:br/>
        <w:t xml:space="preserve">"Шаг 1 — самый важный... [РЕБУК через 35 сек]</w:t>
        <w:br/>
        <w:t xml:space="preserve">Шаг 2 — здесь большинство ошибается... [РЕБУК]  </w:t>
        <w:br/>
        <w:t xml:space="preserve">Шаг 3 — секретный ингредиент... [РЕБУК]"</w:t>
        <w:br/>
        <w:t xml:space="preserve"/>
        <w:br/>
        <w:t xml:space="preserve">АУТРО:</w:t>
        <w:br/>
        <w:t xml:space="preserve">"Итак, [число] шагов к [результату]. С этой системой </w:t>
        <w:br/>
        <w:t xml:space="preserve">вы [визуализация выгоды]. Но 80% бросают на шаге [номер] </w:t>
        <w:br/>
        <w:t xml:space="preserve">из-за [проблема]. Поэтому записал [решение] — ссылка в описании."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7" w:name="шаблон_2_обзор_сравнение"/>
      <w:r>
        <w:rPr>
          <w:rFonts w:eastAsia="inter" w:cs="inter" w:ascii="inter" w:hAnsi="inter"/>
          <w:b/>
          <w:color w:val="000000"/>
          <w:sz w:val="24"/>
        </w:rPr>
        <w:t xml:space="preserve">Шаблон 2: Обзор/Сравнение</w:t>
      </w:r>
      <w:bookmarkEnd w:id="37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ХУК:</w:t>
        <w:br/>
        <w:t xml:space="preserve">"Я протестировал [число] [инструментов/методов] </w:t>
        <w:br/>
        <w:t xml:space="preserve">за [время] и потратил [сумма/время]. Результаты </w:t>
        <w:br/>
        <w:t xml:space="preserve">меня [эмоция]. Сейчас покажу [число] лучших </w:t>
        <w:br/>
        <w:t xml:space="preserve">и один секрет, который увеличит эффективность на [%]."</w:t>
        <w:br/>
        <w:t xml:space="preserve"/>
        <w:br/>
        <w:t xml:space="preserve">ТЕЛО:</w:t>
        <w:br/>
        <w:t xml:space="preserve">"№1: [Лучший] — вот почему он победил...</w:t>
        <w:br/>
        <w:t xml:space="preserve">№2: [Второй] — почти как первый, но есть нюанс...  </w:t>
        <w:br/>
        <w:t xml:space="preserve">№3: [Третий] — для тех, кому нужно [особенность]..."</w:t>
        <w:br/>
        <w:t xml:space="preserve"/>
        <w:br/>
        <w:t xml:space="preserve">АУТРО:</w:t>
        <w:br/>
        <w:t xml:space="preserve">"Мой выбор — [номер] для [случай]. Но выбор зависит от </w:t>
        <w:br/>
        <w:t xml:space="preserve">[факторы]. В описании подробная таблица сравнения. </w:t>
        <w:br/>
        <w:t xml:space="preserve">А какой инструмент используете вы? Пишите в комментах!"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38" w:name="шаблон_3_разбор_ошибок"/>
      <w:r>
        <w:rPr>
          <w:rFonts w:eastAsia="inter" w:cs="inter" w:ascii="inter" w:hAnsi="inter"/>
          <w:b/>
          <w:color w:val="000000"/>
          <w:sz w:val="24"/>
        </w:rPr>
        <w:t xml:space="preserve">Шаблон 3: Разбор ошибок</w:t>
      </w:r>
      <w:bookmarkEnd w:id="38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ХУК:</w:t>
        <w:br/>
        <w:t xml:space="preserve">"Эти [число] ошибок стоили мне [потери], </w:t>
        <w:br/>
        <w:t xml:space="preserve">но научили тому, что не расскажут в курсах. </w:t>
        <w:br/>
        <w:t xml:space="preserve">Если сделаете хотя бы одну — потеряете [что потеряют]. </w:t>
        <w:br/>
        <w:t xml:space="preserve">Но если избежите всех — получите [что получат]."</w:t>
        <w:br/>
        <w:t xml:space="preserve"/>
        <w:br/>
        <w:t xml:space="preserve">ТЕЛО:</w:t>
        <w:br/>
        <w:t xml:space="preserve">"Ошибка №1: [Самая дорогая] — я потерял [что]...</w:t>
        <w:br/>
        <w:t xml:space="preserve">Ошибка №2: [Самая частая] — 90% делают так...</w:t>
        <w:br/>
        <w:t xml:space="preserve">Ошибка №3: [Самая скрытая] — о ней молчат эксперты..."</w:t>
        <w:br/>
        <w:t xml:space="preserve"/>
        <w:br/>
        <w:t xml:space="preserve">АУТРО:</w:t>
        <w:br/>
        <w:t xml:space="preserve">"Избежав этих ошибок, вы [результат]. Но есть ещё [число] </w:t>
        <w:br/>
        <w:t xml:space="preserve">подводных камней, которые я разбираю в [решение]. </w:t>
        <w:br/>
        <w:t xml:space="preserve">Какая ошибка была самой болезненной для вас?"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Используйте эту инструкцию как базу, адаптируйте под свой стиль и нишу. Помните: лучший скрипт — тот, который звучит естественно именно в вашем исполнении.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ru-RU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ru-RU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cceae21b3527b172a7b0a3085bea7e9e9520c0db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10-29T06:40:31.033Z</dcterms:created>
  <dcterms:modified xsi:type="dcterms:W3CDTF">2025-10-29T06:40:31.033Z</dcterms:modified>
</cp:coreProperties>
</file>